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77777777" w:rsidR="00067858" w:rsidRPr="00F003A6" w:rsidRDefault="00067858" w:rsidP="00067858">
      <w:pPr>
        <w:jc w:val="center"/>
        <w:rPr>
          <w:sz w:val="36"/>
          <w:szCs w:val="36"/>
        </w:rPr>
      </w:pPr>
      <w:bookmarkStart w:id="0" w:name="_Hlk486588404"/>
      <w:bookmarkStart w:id="1" w:name="_Hlk481489349"/>
      <w:r w:rsidRPr="00F003A6">
        <w:rPr>
          <w:sz w:val="36"/>
          <w:szCs w:val="36"/>
        </w:rPr>
        <w:t>MEDARY TOWN BOARD</w:t>
      </w:r>
    </w:p>
    <w:p w14:paraId="1A427D67" w14:textId="77777777" w:rsidR="00F003A6" w:rsidRPr="00F003A6" w:rsidRDefault="00F003A6" w:rsidP="00067858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>Annual Meeting</w:t>
      </w:r>
    </w:p>
    <w:p w14:paraId="06703AA4" w14:textId="4E9FC049" w:rsidR="00F003A6" w:rsidRPr="00F003A6" w:rsidRDefault="00F003A6" w:rsidP="00067858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 xml:space="preserve"> </w:t>
      </w:r>
      <w:proofErr w:type="gramStart"/>
      <w:r w:rsidRPr="00F003A6">
        <w:rPr>
          <w:sz w:val="36"/>
          <w:szCs w:val="36"/>
        </w:rPr>
        <w:t>to</w:t>
      </w:r>
      <w:proofErr w:type="gramEnd"/>
      <w:r w:rsidRPr="00F003A6">
        <w:rPr>
          <w:sz w:val="36"/>
          <w:szCs w:val="36"/>
        </w:rPr>
        <w:t xml:space="preserve"> be followed by </w:t>
      </w:r>
    </w:p>
    <w:p w14:paraId="1A01B594" w14:textId="61A0A255" w:rsidR="00F003A6" w:rsidRPr="00F003A6" w:rsidRDefault="00F003A6" w:rsidP="00067858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 xml:space="preserve">Town of </w:t>
      </w:r>
      <w:proofErr w:type="spellStart"/>
      <w:r w:rsidRPr="00F003A6">
        <w:rPr>
          <w:sz w:val="36"/>
          <w:szCs w:val="36"/>
        </w:rPr>
        <w:t>Medary</w:t>
      </w:r>
      <w:proofErr w:type="spellEnd"/>
      <w:r w:rsidRPr="00F003A6">
        <w:rPr>
          <w:sz w:val="36"/>
          <w:szCs w:val="36"/>
        </w:rPr>
        <w:t xml:space="preserve"> Monthly Board Meeting</w:t>
      </w:r>
    </w:p>
    <w:p w14:paraId="2E26B841" w14:textId="1D3DCFF7" w:rsidR="00067858" w:rsidRPr="00F003A6" w:rsidRDefault="004E7201" w:rsidP="00067858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 xml:space="preserve">Tuesday, </w:t>
      </w:r>
      <w:r w:rsidR="00AB0A7A">
        <w:rPr>
          <w:sz w:val="36"/>
          <w:szCs w:val="36"/>
        </w:rPr>
        <w:t>April 21</w:t>
      </w:r>
      <w:r w:rsidR="00811E43" w:rsidRPr="00F003A6">
        <w:rPr>
          <w:sz w:val="36"/>
          <w:szCs w:val="36"/>
        </w:rPr>
        <w:t>,</w:t>
      </w:r>
      <w:r w:rsidR="00AB0A7A">
        <w:rPr>
          <w:sz w:val="36"/>
          <w:szCs w:val="36"/>
        </w:rPr>
        <w:t xml:space="preserve"> 2020</w:t>
      </w:r>
    </w:p>
    <w:p w14:paraId="6DAEA2CA" w14:textId="77777777" w:rsidR="004E7201" w:rsidRPr="00F003A6" w:rsidRDefault="004E7201" w:rsidP="004E7201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>7:00 PM – TOWN HALL</w:t>
      </w:r>
    </w:p>
    <w:p w14:paraId="0319F7E3" w14:textId="77777777" w:rsidR="00220708" w:rsidRDefault="00220708" w:rsidP="00067858">
      <w:pPr>
        <w:jc w:val="center"/>
        <w:rPr>
          <w:sz w:val="40"/>
          <w:szCs w:val="40"/>
        </w:rPr>
      </w:pPr>
    </w:p>
    <w:p w14:paraId="7A918B78" w14:textId="1705338A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61AF781E" w14:textId="5BECF737" w:rsidR="00F003A6" w:rsidRDefault="00F003A6" w:rsidP="00F003A6">
      <w:pPr>
        <w:rPr>
          <w:sz w:val="28"/>
          <w:szCs w:val="28"/>
        </w:rPr>
      </w:pPr>
      <w:r w:rsidRPr="00F003A6">
        <w:rPr>
          <w:sz w:val="28"/>
          <w:szCs w:val="28"/>
        </w:rPr>
        <w:t>Review minutes from</w:t>
      </w:r>
      <w:r>
        <w:rPr>
          <w:sz w:val="28"/>
          <w:szCs w:val="28"/>
        </w:rPr>
        <w:t xml:space="preserve"> </w:t>
      </w:r>
      <w:r w:rsidR="00AB0A7A">
        <w:rPr>
          <w:sz w:val="28"/>
          <w:szCs w:val="28"/>
        </w:rPr>
        <w:t>April 16, 2019</w:t>
      </w:r>
      <w:r w:rsidRPr="00F003A6">
        <w:rPr>
          <w:sz w:val="28"/>
          <w:szCs w:val="28"/>
        </w:rPr>
        <w:t xml:space="preserve"> annual board meeting</w:t>
      </w:r>
    </w:p>
    <w:p w14:paraId="30A77CA8" w14:textId="14302B90" w:rsidR="00F003A6" w:rsidRDefault="00AB0A7A" w:rsidP="00F003A6">
      <w:pPr>
        <w:rPr>
          <w:sz w:val="28"/>
          <w:szCs w:val="28"/>
        </w:rPr>
      </w:pPr>
      <w:r>
        <w:rPr>
          <w:sz w:val="28"/>
          <w:szCs w:val="28"/>
        </w:rPr>
        <w:t>Review 2019</w:t>
      </w:r>
      <w:r w:rsidR="00F003A6">
        <w:rPr>
          <w:sz w:val="28"/>
          <w:szCs w:val="28"/>
        </w:rPr>
        <w:t xml:space="preserve"> financial report</w:t>
      </w:r>
    </w:p>
    <w:p w14:paraId="24661259" w14:textId="54026F6C" w:rsidR="00F003A6" w:rsidRDefault="00F003A6" w:rsidP="00F003A6">
      <w:pPr>
        <w:rPr>
          <w:sz w:val="28"/>
          <w:szCs w:val="28"/>
        </w:rPr>
      </w:pPr>
      <w:r>
        <w:rPr>
          <w:sz w:val="28"/>
          <w:szCs w:val="28"/>
        </w:rPr>
        <w:t>Building inspector’s report</w:t>
      </w:r>
    </w:p>
    <w:p w14:paraId="7C795ED8" w14:textId="3978D907" w:rsidR="00F003A6" w:rsidRDefault="00F003A6" w:rsidP="00F003A6">
      <w:pPr>
        <w:rPr>
          <w:sz w:val="28"/>
          <w:szCs w:val="28"/>
        </w:rPr>
      </w:pPr>
      <w:r>
        <w:rPr>
          <w:sz w:val="28"/>
          <w:szCs w:val="28"/>
        </w:rPr>
        <w:t>Chairman’s report</w:t>
      </w:r>
    </w:p>
    <w:p w14:paraId="38FC1330" w14:textId="6C2AAB0C" w:rsidR="00F003A6" w:rsidRDefault="00F003A6" w:rsidP="00F003A6">
      <w:pPr>
        <w:rPr>
          <w:sz w:val="28"/>
          <w:szCs w:val="28"/>
        </w:rPr>
      </w:pPr>
      <w:r>
        <w:rPr>
          <w:sz w:val="28"/>
          <w:szCs w:val="28"/>
        </w:rPr>
        <w:t>Any other business that may come before the town board at the annual meeting</w:t>
      </w:r>
    </w:p>
    <w:p w14:paraId="01A5B63E" w14:textId="77777777" w:rsidR="00F23ED6" w:rsidRDefault="00F23ED6" w:rsidP="00F003A6">
      <w:pPr>
        <w:rPr>
          <w:sz w:val="28"/>
          <w:szCs w:val="28"/>
        </w:rPr>
      </w:pPr>
    </w:p>
    <w:p w14:paraId="10312850" w14:textId="77777777" w:rsidR="00F003A6" w:rsidRDefault="00F003A6" w:rsidP="00F003A6">
      <w:pPr>
        <w:rPr>
          <w:sz w:val="28"/>
          <w:szCs w:val="28"/>
        </w:rPr>
      </w:pPr>
    </w:p>
    <w:p w14:paraId="48E45144" w14:textId="167D5326" w:rsidR="00F003A6" w:rsidRPr="00F23ED6" w:rsidRDefault="00F003A6" w:rsidP="00F003A6">
      <w:pPr>
        <w:jc w:val="center"/>
        <w:rPr>
          <w:sz w:val="36"/>
          <w:szCs w:val="36"/>
        </w:rPr>
      </w:pPr>
      <w:r w:rsidRPr="00F23ED6">
        <w:rPr>
          <w:sz w:val="36"/>
          <w:szCs w:val="36"/>
        </w:rPr>
        <w:t xml:space="preserve">Town of </w:t>
      </w:r>
      <w:proofErr w:type="spellStart"/>
      <w:r w:rsidRPr="00F23ED6">
        <w:rPr>
          <w:sz w:val="36"/>
          <w:szCs w:val="36"/>
        </w:rPr>
        <w:t>Medary</w:t>
      </w:r>
      <w:proofErr w:type="spellEnd"/>
      <w:r w:rsidRPr="00F23ED6">
        <w:rPr>
          <w:sz w:val="36"/>
          <w:szCs w:val="36"/>
        </w:rPr>
        <w:t xml:space="preserve"> </w:t>
      </w:r>
    </w:p>
    <w:p w14:paraId="7A0E6D20" w14:textId="46FE7D00" w:rsidR="00F003A6" w:rsidRPr="00F23ED6" w:rsidRDefault="00F003A6" w:rsidP="00F003A6">
      <w:pPr>
        <w:jc w:val="center"/>
        <w:rPr>
          <w:sz w:val="36"/>
          <w:szCs w:val="36"/>
        </w:rPr>
      </w:pPr>
      <w:r w:rsidRPr="00F23ED6">
        <w:rPr>
          <w:sz w:val="36"/>
          <w:szCs w:val="36"/>
        </w:rPr>
        <w:t>Regular monthly Board Meeting</w:t>
      </w:r>
    </w:p>
    <w:p w14:paraId="60EB8948" w14:textId="63673F67" w:rsidR="00F003A6" w:rsidRPr="00F23ED6" w:rsidRDefault="00F003A6" w:rsidP="00F003A6">
      <w:pPr>
        <w:jc w:val="center"/>
        <w:rPr>
          <w:sz w:val="36"/>
          <w:szCs w:val="36"/>
        </w:rPr>
      </w:pPr>
      <w:r w:rsidRPr="00F23ED6">
        <w:rPr>
          <w:sz w:val="36"/>
          <w:szCs w:val="36"/>
        </w:rPr>
        <w:t>(</w:t>
      </w:r>
      <w:proofErr w:type="gramStart"/>
      <w:r w:rsidRPr="00F23ED6">
        <w:rPr>
          <w:sz w:val="36"/>
          <w:szCs w:val="36"/>
        </w:rPr>
        <w:t>approximately</w:t>
      </w:r>
      <w:proofErr w:type="gramEnd"/>
      <w:r w:rsidRPr="00F23ED6">
        <w:rPr>
          <w:sz w:val="36"/>
          <w:szCs w:val="36"/>
        </w:rPr>
        <w:t xml:space="preserve"> 7:30)</w:t>
      </w:r>
    </w:p>
    <w:p w14:paraId="3C3B888D" w14:textId="77777777" w:rsidR="00F23ED6" w:rsidRDefault="00F23ED6" w:rsidP="00F003A6">
      <w:pPr>
        <w:jc w:val="center"/>
        <w:rPr>
          <w:sz w:val="28"/>
          <w:szCs w:val="28"/>
        </w:rPr>
      </w:pPr>
    </w:p>
    <w:p w14:paraId="34F7EF34" w14:textId="77777777" w:rsidR="00F23ED6" w:rsidRPr="00F23ED6" w:rsidRDefault="00F003A6" w:rsidP="00F23ED6">
      <w:pPr>
        <w:jc w:val="center"/>
        <w:rPr>
          <w:sz w:val="36"/>
          <w:szCs w:val="36"/>
        </w:rPr>
      </w:pPr>
      <w:r w:rsidRPr="00F23ED6">
        <w:rPr>
          <w:sz w:val="36"/>
          <w:szCs w:val="36"/>
        </w:rPr>
        <w:t>Agenda</w:t>
      </w:r>
    </w:p>
    <w:p w14:paraId="7E275EC1" w14:textId="1E1E89A4" w:rsidR="00E45122" w:rsidRPr="00F23ED6" w:rsidRDefault="00F23ED6" w:rsidP="00F23ED6">
      <w:pPr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  <w:r w:rsidR="004B3ED0">
        <w:t xml:space="preserve">Review minutes from March </w:t>
      </w:r>
      <w:r w:rsidR="003F1049">
        <w:t>11</w:t>
      </w:r>
      <w:r w:rsidR="00AB0A7A">
        <w:t>, 2020</w:t>
      </w:r>
      <w:r w:rsidR="00E45122">
        <w:t xml:space="preserve"> regular board meeting</w:t>
      </w:r>
    </w:p>
    <w:p w14:paraId="1096258B" w14:textId="3A70C878" w:rsidR="004B3ED0" w:rsidRPr="004B3ED0" w:rsidRDefault="004B3ED0" w:rsidP="00E45122">
      <w:pPr>
        <w:numPr>
          <w:ilvl w:val="0"/>
          <w:numId w:val="1"/>
        </w:numPr>
      </w:pPr>
      <w:r>
        <w:rPr>
          <w:rFonts w:ascii="Calibri" w:hAnsi="Calibri"/>
          <w:bCs/>
        </w:rPr>
        <w:t>Approve</w:t>
      </w:r>
      <w:r w:rsidR="00705095">
        <w:rPr>
          <w:rFonts w:ascii="Calibri" w:hAnsi="Calibri"/>
          <w:bCs/>
        </w:rPr>
        <w:t xml:space="preserve"> minutes from</w:t>
      </w:r>
      <w:r>
        <w:rPr>
          <w:rFonts w:ascii="Calibri" w:hAnsi="Calibri"/>
          <w:bCs/>
        </w:rPr>
        <w:t xml:space="preserve"> </w:t>
      </w:r>
      <w:r w:rsidRPr="004B3ED0">
        <w:rPr>
          <w:rFonts w:ascii="Calibri" w:hAnsi="Calibri"/>
          <w:bCs/>
        </w:rPr>
        <w:t xml:space="preserve"> </w:t>
      </w:r>
      <w:r w:rsidR="00AB0A7A">
        <w:rPr>
          <w:rFonts w:ascii="Calibri" w:hAnsi="Calibri"/>
          <w:bCs/>
        </w:rPr>
        <w:t>February 11, 2020</w:t>
      </w:r>
      <w:r w:rsidR="00557440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>Special Board Meeting -</w:t>
      </w:r>
      <w:r w:rsidRPr="004B3ED0">
        <w:rPr>
          <w:rFonts w:ascii="Calibri" w:hAnsi="Calibri"/>
          <w:bCs/>
        </w:rPr>
        <w:t xml:space="preserve"> </w:t>
      </w:r>
      <w:r w:rsidR="00AB0A7A">
        <w:rPr>
          <w:rFonts w:ascii="Calibri" w:hAnsi="Calibri"/>
          <w:bCs/>
        </w:rPr>
        <w:t xml:space="preserve"> building Inspector</w:t>
      </w:r>
      <w:r w:rsidR="003F1049">
        <w:rPr>
          <w:rFonts w:ascii="Calibri" w:hAnsi="Calibri"/>
          <w:bCs/>
        </w:rPr>
        <w:t xml:space="preserve"> – tabled from March meeting</w:t>
      </w:r>
    </w:p>
    <w:p w14:paraId="46E07B6C" w14:textId="0371A038" w:rsidR="00E45122" w:rsidRDefault="00AB0A7A" w:rsidP="00E45122">
      <w:pPr>
        <w:numPr>
          <w:ilvl w:val="0"/>
          <w:numId w:val="1"/>
        </w:numPr>
      </w:pPr>
      <w:r>
        <w:t xml:space="preserve">Approve </w:t>
      </w:r>
      <w:r w:rsidR="00705095">
        <w:t xml:space="preserve">minutes from </w:t>
      </w:r>
      <w:r>
        <w:t>April 4, 2020</w:t>
      </w:r>
      <w:r w:rsidR="004B3ED0">
        <w:t xml:space="preserve"> Special Board Meeting - </w:t>
      </w:r>
      <w:r w:rsidR="00705095">
        <w:t xml:space="preserve">Road Tour </w:t>
      </w:r>
    </w:p>
    <w:p w14:paraId="59A3B77E" w14:textId="40A9850E" w:rsidR="005B41B0" w:rsidRDefault="005B41B0" w:rsidP="00E45122">
      <w:pPr>
        <w:numPr>
          <w:ilvl w:val="0"/>
          <w:numId w:val="1"/>
        </w:numPr>
      </w:pPr>
      <w:r>
        <w:t xml:space="preserve">Cara </w:t>
      </w:r>
      <w:proofErr w:type="spellStart"/>
      <w:r>
        <w:t>Balmer</w:t>
      </w:r>
      <w:proofErr w:type="spellEnd"/>
      <w:r>
        <w:t xml:space="preserve"> – small business</w:t>
      </w:r>
    </w:p>
    <w:p w14:paraId="17FEB197" w14:textId="77777777" w:rsidR="00AB0A7A" w:rsidRDefault="00AB0A7A" w:rsidP="00837D91">
      <w:pPr>
        <w:numPr>
          <w:ilvl w:val="0"/>
          <w:numId w:val="1"/>
        </w:numPr>
      </w:pPr>
      <w:r>
        <w:t>Review building inspector  bids</w:t>
      </w:r>
    </w:p>
    <w:p w14:paraId="3116A0BC" w14:textId="4E34F86C" w:rsidR="003F1049" w:rsidRDefault="00E32EE5" w:rsidP="00837D91">
      <w:pPr>
        <w:numPr>
          <w:ilvl w:val="0"/>
          <w:numId w:val="1"/>
        </w:numPr>
      </w:pPr>
      <w:r>
        <w:t>Waiver to exceed posted weight limits</w:t>
      </w:r>
    </w:p>
    <w:p w14:paraId="42625409" w14:textId="6D17C972" w:rsidR="005B41B0" w:rsidRDefault="005B41B0" w:rsidP="00837D91">
      <w:pPr>
        <w:numPr>
          <w:ilvl w:val="0"/>
          <w:numId w:val="1"/>
        </w:numPr>
      </w:pPr>
      <w:r>
        <w:t>Election results</w:t>
      </w:r>
      <w:bookmarkStart w:id="2" w:name="_GoBack"/>
      <w:bookmarkEnd w:id="2"/>
    </w:p>
    <w:p w14:paraId="3D257788" w14:textId="20EF999E" w:rsidR="003A66DC" w:rsidRDefault="000F41DA" w:rsidP="00837D91">
      <w:pPr>
        <w:numPr>
          <w:ilvl w:val="0"/>
          <w:numId w:val="1"/>
        </w:numPr>
      </w:pPr>
      <w:r>
        <w:t>R</w:t>
      </w:r>
      <w:r w:rsidR="00A1227F" w:rsidRPr="000B7E9E">
        <w:t>oad m</w:t>
      </w:r>
      <w:r w:rsidR="008920E9">
        <w:t>atters</w:t>
      </w:r>
    </w:p>
    <w:p w14:paraId="53C8675E" w14:textId="22DD8BA3" w:rsidR="00C02BDF" w:rsidRDefault="00C02BDF" w:rsidP="00C02BDF">
      <w:pPr>
        <w:numPr>
          <w:ilvl w:val="1"/>
          <w:numId w:val="1"/>
        </w:numPr>
      </w:pPr>
      <w:r>
        <w:t>Rim of the City Road</w:t>
      </w:r>
    </w:p>
    <w:p w14:paraId="28E63720" w14:textId="028A5046" w:rsidR="00C02BDF" w:rsidRPr="00D9611E" w:rsidRDefault="00C02BDF" w:rsidP="00C02BDF">
      <w:pPr>
        <w:numPr>
          <w:ilvl w:val="1"/>
          <w:numId w:val="1"/>
        </w:numPr>
      </w:pPr>
      <w:r>
        <w:t>Peters Road</w:t>
      </w:r>
    </w:p>
    <w:p w14:paraId="670E2293" w14:textId="6AC3C273" w:rsidR="00220708" w:rsidRDefault="00A1227F" w:rsidP="0022070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p w14:paraId="2BB14375" w14:textId="77777777" w:rsidR="00220708" w:rsidRDefault="00220708" w:rsidP="00220708"/>
    <w:p w14:paraId="23954DFA" w14:textId="77777777" w:rsidR="00220708" w:rsidRDefault="00220708" w:rsidP="00220708"/>
    <w:p w14:paraId="1CA1B7EE" w14:textId="77777777" w:rsidR="00220708" w:rsidRDefault="00220708" w:rsidP="00220708"/>
    <w:bookmarkEnd w:id="0"/>
    <w:bookmarkEnd w:id="1"/>
    <w:p w14:paraId="018C92E3" w14:textId="6958609E" w:rsidR="00F02A96" w:rsidRDefault="004E7201" w:rsidP="00F02A96">
      <w:r>
        <w:t xml:space="preserve">Diane </w:t>
      </w:r>
      <w:proofErr w:type="spellStart"/>
      <w:r>
        <w:t>Elsen</w:t>
      </w:r>
      <w:proofErr w:type="spellEnd"/>
    </w:p>
    <w:p w14:paraId="12798BD3" w14:textId="56DECBC1" w:rsidR="00975DCB" w:rsidRPr="00BC0548" w:rsidRDefault="00F02A96" w:rsidP="00B535B1">
      <w:pPr>
        <w:rPr>
          <w:sz w:val="28"/>
          <w:szCs w:val="28"/>
        </w:rPr>
      </w:pPr>
      <w:proofErr w:type="spellStart"/>
      <w:r>
        <w:t>Medary</w:t>
      </w:r>
      <w:proofErr w:type="spellEnd"/>
      <w:r>
        <w:t xml:space="preserve"> Town Clerk</w:t>
      </w:r>
      <w:r w:rsidR="00975DCB">
        <w:rPr>
          <w:sz w:val="28"/>
          <w:szCs w:val="28"/>
        </w:rPr>
        <w:t xml:space="preserve"> </w:t>
      </w:r>
    </w:p>
    <w:sectPr w:rsidR="00975DCB" w:rsidRPr="00BC0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2DFB"/>
    <w:rsid w:val="00023083"/>
    <w:rsid w:val="00051772"/>
    <w:rsid w:val="00055928"/>
    <w:rsid w:val="00056E9A"/>
    <w:rsid w:val="00057E53"/>
    <w:rsid w:val="0006155B"/>
    <w:rsid w:val="00067858"/>
    <w:rsid w:val="000900F6"/>
    <w:rsid w:val="00096986"/>
    <w:rsid w:val="000B3A56"/>
    <w:rsid w:val="000B7E9E"/>
    <w:rsid w:val="000C3CFA"/>
    <w:rsid w:val="000C43F3"/>
    <w:rsid w:val="000D5741"/>
    <w:rsid w:val="000E6802"/>
    <w:rsid w:val="000F2BDE"/>
    <w:rsid w:val="000F41DA"/>
    <w:rsid w:val="001113B5"/>
    <w:rsid w:val="00111C84"/>
    <w:rsid w:val="001137F2"/>
    <w:rsid w:val="00126B8F"/>
    <w:rsid w:val="001304C2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86AC2"/>
    <w:rsid w:val="00187AE5"/>
    <w:rsid w:val="001922B4"/>
    <w:rsid w:val="001B49F5"/>
    <w:rsid w:val="001C4E1F"/>
    <w:rsid w:val="001D70B8"/>
    <w:rsid w:val="001E132C"/>
    <w:rsid w:val="001E3F53"/>
    <w:rsid w:val="001E5519"/>
    <w:rsid w:val="00200CBF"/>
    <w:rsid w:val="00201B0E"/>
    <w:rsid w:val="00213C61"/>
    <w:rsid w:val="002173A2"/>
    <w:rsid w:val="00220708"/>
    <w:rsid w:val="00233171"/>
    <w:rsid w:val="00234C6D"/>
    <w:rsid w:val="002416FB"/>
    <w:rsid w:val="00243818"/>
    <w:rsid w:val="0024586C"/>
    <w:rsid w:val="00256C80"/>
    <w:rsid w:val="00266744"/>
    <w:rsid w:val="00267882"/>
    <w:rsid w:val="002822BC"/>
    <w:rsid w:val="002838AD"/>
    <w:rsid w:val="00291DF9"/>
    <w:rsid w:val="002955AB"/>
    <w:rsid w:val="002A3A9A"/>
    <w:rsid w:val="002B4821"/>
    <w:rsid w:val="002C6A38"/>
    <w:rsid w:val="002C7B73"/>
    <w:rsid w:val="002D30A3"/>
    <w:rsid w:val="002E2CC0"/>
    <w:rsid w:val="002E79DD"/>
    <w:rsid w:val="002F1E3B"/>
    <w:rsid w:val="002F46F9"/>
    <w:rsid w:val="002F5372"/>
    <w:rsid w:val="002F61AE"/>
    <w:rsid w:val="00300169"/>
    <w:rsid w:val="00312B44"/>
    <w:rsid w:val="003152D7"/>
    <w:rsid w:val="00315B0C"/>
    <w:rsid w:val="003244D2"/>
    <w:rsid w:val="00330B26"/>
    <w:rsid w:val="003541BE"/>
    <w:rsid w:val="00354F24"/>
    <w:rsid w:val="0035619F"/>
    <w:rsid w:val="0036510F"/>
    <w:rsid w:val="003800C0"/>
    <w:rsid w:val="00391B1C"/>
    <w:rsid w:val="003A1356"/>
    <w:rsid w:val="003A26C7"/>
    <w:rsid w:val="003A66DC"/>
    <w:rsid w:val="003C0801"/>
    <w:rsid w:val="003C3DD2"/>
    <w:rsid w:val="003E7260"/>
    <w:rsid w:val="003F1049"/>
    <w:rsid w:val="003F65C8"/>
    <w:rsid w:val="00400FD3"/>
    <w:rsid w:val="00403F29"/>
    <w:rsid w:val="00417B5A"/>
    <w:rsid w:val="00421E63"/>
    <w:rsid w:val="004358D7"/>
    <w:rsid w:val="004512EB"/>
    <w:rsid w:val="00452AEE"/>
    <w:rsid w:val="00461A5F"/>
    <w:rsid w:val="00472A95"/>
    <w:rsid w:val="004742A7"/>
    <w:rsid w:val="0047557A"/>
    <w:rsid w:val="00475E2D"/>
    <w:rsid w:val="0047678E"/>
    <w:rsid w:val="00492930"/>
    <w:rsid w:val="004A3CB7"/>
    <w:rsid w:val="004A4A3B"/>
    <w:rsid w:val="004B0C06"/>
    <w:rsid w:val="004B3122"/>
    <w:rsid w:val="004B3ED0"/>
    <w:rsid w:val="004B58F3"/>
    <w:rsid w:val="004C5A1E"/>
    <w:rsid w:val="004D6806"/>
    <w:rsid w:val="004E106D"/>
    <w:rsid w:val="004E7201"/>
    <w:rsid w:val="004F5211"/>
    <w:rsid w:val="005025C3"/>
    <w:rsid w:val="00533935"/>
    <w:rsid w:val="00537132"/>
    <w:rsid w:val="00554BA0"/>
    <w:rsid w:val="00557440"/>
    <w:rsid w:val="005663D5"/>
    <w:rsid w:val="00574D8E"/>
    <w:rsid w:val="005776B4"/>
    <w:rsid w:val="00585467"/>
    <w:rsid w:val="00586622"/>
    <w:rsid w:val="00595944"/>
    <w:rsid w:val="005A5F53"/>
    <w:rsid w:val="005B41B0"/>
    <w:rsid w:val="005C1016"/>
    <w:rsid w:val="005C43C5"/>
    <w:rsid w:val="005C7494"/>
    <w:rsid w:val="005D7E0E"/>
    <w:rsid w:val="005E3489"/>
    <w:rsid w:val="005E3F5A"/>
    <w:rsid w:val="005E52A8"/>
    <w:rsid w:val="005F6E1B"/>
    <w:rsid w:val="00604142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936B0"/>
    <w:rsid w:val="006B1C29"/>
    <w:rsid w:val="006C054D"/>
    <w:rsid w:val="006C0FA9"/>
    <w:rsid w:val="006C56D4"/>
    <w:rsid w:val="006E2462"/>
    <w:rsid w:val="006E7EB2"/>
    <w:rsid w:val="007024BA"/>
    <w:rsid w:val="00705095"/>
    <w:rsid w:val="0070712F"/>
    <w:rsid w:val="00710DA3"/>
    <w:rsid w:val="0071114F"/>
    <w:rsid w:val="00715D99"/>
    <w:rsid w:val="00721E41"/>
    <w:rsid w:val="0073019D"/>
    <w:rsid w:val="007345DD"/>
    <w:rsid w:val="00734700"/>
    <w:rsid w:val="00735109"/>
    <w:rsid w:val="007607AC"/>
    <w:rsid w:val="00790900"/>
    <w:rsid w:val="007973DF"/>
    <w:rsid w:val="007A15BB"/>
    <w:rsid w:val="007A3D35"/>
    <w:rsid w:val="007B15F6"/>
    <w:rsid w:val="007C609D"/>
    <w:rsid w:val="007D6023"/>
    <w:rsid w:val="007E0E0A"/>
    <w:rsid w:val="007E53DE"/>
    <w:rsid w:val="007F2301"/>
    <w:rsid w:val="00801D28"/>
    <w:rsid w:val="00810810"/>
    <w:rsid w:val="00811E43"/>
    <w:rsid w:val="00822250"/>
    <w:rsid w:val="00826BDB"/>
    <w:rsid w:val="00831F9E"/>
    <w:rsid w:val="00832719"/>
    <w:rsid w:val="00834A83"/>
    <w:rsid w:val="00837D91"/>
    <w:rsid w:val="008447B4"/>
    <w:rsid w:val="00862C3C"/>
    <w:rsid w:val="008864D5"/>
    <w:rsid w:val="008920E9"/>
    <w:rsid w:val="00893C56"/>
    <w:rsid w:val="008B4D72"/>
    <w:rsid w:val="008E2CDB"/>
    <w:rsid w:val="00900A4A"/>
    <w:rsid w:val="00901223"/>
    <w:rsid w:val="00904AA4"/>
    <w:rsid w:val="00906EE3"/>
    <w:rsid w:val="00910F49"/>
    <w:rsid w:val="009315D8"/>
    <w:rsid w:val="00931E96"/>
    <w:rsid w:val="00933399"/>
    <w:rsid w:val="00937399"/>
    <w:rsid w:val="009412E5"/>
    <w:rsid w:val="00962B45"/>
    <w:rsid w:val="00965F21"/>
    <w:rsid w:val="00972BA8"/>
    <w:rsid w:val="00975001"/>
    <w:rsid w:val="00975DCB"/>
    <w:rsid w:val="00976063"/>
    <w:rsid w:val="0098055F"/>
    <w:rsid w:val="00982ED2"/>
    <w:rsid w:val="00992ABF"/>
    <w:rsid w:val="009A61BE"/>
    <w:rsid w:val="009D209D"/>
    <w:rsid w:val="009D282D"/>
    <w:rsid w:val="009D5E06"/>
    <w:rsid w:val="00A12159"/>
    <w:rsid w:val="00A1227F"/>
    <w:rsid w:val="00A367CC"/>
    <w:rsid w:val="00A40191"/>
    <w:rsid w:val="00A40E79"/>
    <w:rsid w:val="00A55A23"/>
    <w:rsid w:val="00A57538"/>
    <w:rsid w:val="00A60363"/>
    <w:rsid w:val="00A63074"/>
    <w:rsid w:val="00A80F53"/>
    <w:rsid w:val="00A85946"/>
    <w:rsid w:val="00A9177E"/>
    <w:rsid w:val="00A95D63"/>
    <w:rsid w:val="00AA5875"/>
    <w:rsid w:val="00AA71E0"/>
    <w:rsid w:val="00AB0605"/>
    <w:rsid w:val="00AB0A7A"/>
    <w:rsid w:val="00AB1DFD"/>
    <w:rsid w:val="00AC3338"/>
    <w:rsid w:val="00AD7A6E"/>
    <w:rsid w:val="00AE3B37"/>
    <w:rsid w:val="00AE4648"/>
    <w:rsid w:val="00AF16A6"/>
    <w:rsid w:val="00AF658B"/>
    <w:rsid w:val="00B02B29"/>
    <w:rsid w:val="00B13C05"/>
    <w:rsid w:val="00B16109"/>
    <w:rsid w:val="00B4386D"/>
    <w:rsid w:val="00B50F83"/>
    <w:rsid w:val="00B52D47"/>
    <w:rsid w:val="00B535B1"/>
    <w:rsid w:val="00B568E5"/>
    <w:rsid w:val="00B6061D"/>
    <w:rsid w:val="00B65BBA"/>
    <w:rsid w:val="00B678FA"/>
    <w:rsid w:val="00B727D6"/>
    <w:rsid w:val="00B8155D"/>
    <w:rsid w:val="00B900BB"/>
    <w:rsid w:val="00BA6422"/>
    <w:rsid w:val="00BC0548"/>
    <w:rsid w:val="00BC61F2"/>
    <w:rsid w:val="00BC65C4"/>
    <w:rsid w:val="00BC6DFD"/>
    <w:rsid w:val="00BD50AD"/>
    <w:rsid w:val="00BE67D3"/>
    <w:rsid w:val="00C01388"/>
    <w:rsid w:val="00C02BDF"/>
    <w:rsid w:val="00C23D66"/>
    <w:rsid w:val="00C259A8"/>
    <w:rsid w:val="00C43DCF"/>
    <w:rsid w:val="00C534EC"/>
    <w:rsid w:val="00C64B42"/>
    <w:rsid w:val="00C81451"/>
    <w:rsid w:val="00C82947"/>
    <w:rsid w:val="00C91109"/>
    <w:rsid w:val="00C9337E"/>
    <w:rsid w:val="00C9607D"/>
    <w:rsid w:val="00C9791F"/>
    <w:rsid w:val="00CA747B"/>
    <w:rsid w:val="00CB13FF"/>
    <w:rsid w:val="00CC7CDE"/>
    <w:rsid w:val="00CD4FC3"/>
    <w:rsid w:val="00CD50B1"/>
    <w:rsid w:val="00CD78BA"/>
    <w:rsid w:val="00CE1519"/>
    <w:rsid w:val="00CE588C"/>
    <w:rsid w:val="00CF1CAB"/>
    <w:rsid w:val="00CF5095"/>
    <w:rsid w:val="00D026C7"/>
    <w:rsid w:val="00D041C0"/>
    <w:rsid w:val="00D27979"/>
    <w:rsid w:val="00D31EA3"/>
    <w:rsid w:val="00D4145D"/>
    <w:rsid w:val="00D46EC7"/>
    <w:rsid w:val="00D5292E"/>
    <w:rsid w:val="00D57F6C"/>
    <w:rsid w:val="00D66754"/>
    <w:rsid w:val="00D86FA4"/>
    <w:rsid w:val="00D9353B"/>
    <w:rsid w:val="00D9611E"/>
    <w:rsid w:val="00D9754E"/>
    <w:rsid w:val="00DC6364"/>
    <w:rsid w:val="00DC6E37"/>
    <w:rsid w:val="00DD02C6"/>
    <w:rsid w:val="00DD1E11"/>
    <w:rsid w:val="00DE67F0"/>
    <w:rsid w:val="00E03F98"/>
    <w:rsid w:val="00E043DD"/>
    <w:rsid w:val="00E07850"/>
    <w:rsid w:val="00E238E9"/>
    <w:rsid w:val="00E245FB"/>
    <w:rsid w:val="00E305A1"/>
    <w:rsid w:val="00E32EE5"/>
    <w:rsid w:val="00E33680"/>
    <w:rsid w:val="00E45122"/>
    <w:rsid w:val="00E52CC8"/>
    <w:rsid w:val="00E60668"/>
    <w:rsid w:val="00E60A55"/>
    <w:rsid w:val="00E661B5"/>
    <w:rsid w:val="00E701A0"/>
    <w:rsid w:val="00E81BCE"/>
    <w:rsid w:val="00EA2928"/>
    <w:rsid w:val="00EA5A3E"/>
    <w:rsid w:val="00EB0449"/>
    <w:rsid w:val="00EB066F"/>
    <w:rsid w:val="00EB7476"/>
    <w:rsid w:val="00EC0963"/>
    <w:rsid w:val="00EF22F3"/>
    <w:rsid w:val="00EF5E8C"/>
    <w:rsid w:val="00F003A6"/>
    <w:rsid w:val="00F02A96"/>
    <w:rsid w:val="00F23ED6"/>
    <w:rsid w:val="00F33FC2"/>
    <w:rsid w:val="00F6335F"/>
    <w:rsid w:val="00F63D9C"/>
    <w:rsid w:val="00F746DE"/>
    <w:rsid w:val="00F75308"/>
    <w:rsid w:val="00F962F4"/>
    <w:rsid w:val="00FB2E39"/>
    <w:rsid w:val="00FB3D18"/>
    <w:rsid w:val="00FC1619"/>
    <w:rsid w:val="00FC4AF1"/>
    <w:rsid w:val="00FD197F"/>
    <w:rsid w:val="00FE113F"/>
    <w:rsid w:val="00FE16D3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5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19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5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19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6</cp:revision>
  <cp:lastPrinted>2018-02-13T16:17:00Z</cp:lastPrinted>
  <dcterms:created xsi:type="dcterms:W3CDTF">2020-04-14T14:12:00Z</dcterms:created>
  <dcterms:modified xsi:type="dcterms:W3CDTF">2020-04-15T15:37:00Z</dcterms:modified>
</cp:coreProperties>
</file>